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3269E" w14:textId="01D5CEB7" w:rsidR="007E3973" w:rsidRDefault="00391417" w:rsidP="00391417">
      <w:pPr>
        <w:pStyle w:val="Nzev"/>
      </w:pPr>
      <w:r>
        <w:t>Publikace zdrojové vrstvy eroze – návrhy limitů MEO I a MEO II</w:t>
      </w:r>
    </w:p>
    <w:p w14:paraId="0267FAE8" w14:textId="0E021B6E" w:rsidR="00391417" w:rsidRDefault="00391417" w:rsidP="00391417">
      <w:pPr>
        <w:pStyle w:val="Nadpis1"/>
      </w:pPr>
      <w:r>
        <w:t>Stažitelná data po okresech</w:t>
      </w:r>
    </w:p>
    <w:p w14:paraId="01E304A9" w14:textId="4C25FB85" w:rsidR="00391417" w:rsidRDefault="00FA3EF0" w:rsidP="00391417">
      <w:r>
        <w:t xml:space="preserve">Rastrová </w:t>
      </w:r>
      <w:r w:rsidR="00391417">
        <w:t xml:space="preserve">vrstva zdrojové vrstvy eroze – návrhy rozdělení MEO I a MEO II </w:t>
      </w:r>
      <w:r>
        <w:t xml:space="preserve">jsou rozděleny </w:t>
      </w:r>
      <w:r w:rsidR="00391417">
        <w:t xml:space="preserve">po okresech a </w:t>
      </w:r>
      <w:r>
        <w:t xml:space="preserve">stažitelné </w:t>
      </w:r>
      <w:r w:rsidR="00391417">
        <w:t>z umístění:</w:t>
      </w:r>
    </w:p>
    <w:p w14:paraId="057B2053" w14:textId="3AC92255" w:rsidR="00391417" w:rsidRDefault="006A08E2" w:rsidP="00391417">
      <w:hyperlink r:id="rId4" w:history="1">
        <w:r w:rsidR="00391417" w:rsidRPr="00D23621">
          <w:rPr>
            <w:rStyle w:val="Hypertextovodkaz"/>
          </w:rPr>
          <w:t>https://owncloud.cesnet.cz/index.php/s/9MTnCVawPJGXrj1</w:t>
        </w:r>
      </w:hyperlink>
    </w:p>
    <w:p w14:paraId="2C7C18DC" w14:textId="358F4879" w:rsidR="00391417" w:rsidRDefault="00391417" w:rsidP="00391417">
      <w:r>
        <w:t>Složka je rozdělena dle návrhů na:</w:t>
      </w:r>
    </w:p>
    <w:p w14:paraId="54DC1BDA" w14:textId="262BAAFF" w:rsidR="00391417" w:rsidRPr="00391417" w:rsidRDefault="00391417" w:rsidP="00391417">
      <w:pPr>
        <w:rPr>
          <w:rFonts w:ascii="Arial" w:hAnsi="Arial" w:cs="Arial"/>
          <w:sz w:val="24"/>
          <w:szCs w:val="24"/>
        </w:rPr>
      </w:pPr>
      <w:proofErr w:type="spellStart"/>
      <w:r w:rsidRPr="00391417">
        <w:rPr>
          <w:rFonts w:ascii="Arial" w:hAnsi="Arial" w:cs="Arial"/>
          <w:sz w:val="24"/>
          <w:szCs w:val="24"/>
        </w:rPr>
        <w:t>Navrh_a_MEO_01</w:t>
      </w:r>
      <w:proofErr w:type="spellEnd"/>
    </w:p>
    <w:p w14:paraId="2BD1C26B" w14:textId="2F32D38F" w:rsidR="00391417" w:rsidRPr="00391417" w:rsidRDefault="00391417" w:rsidP="00391417">
      <w:pPr>
        <w:rPr>
          <w:rFonts w:ascii="Arial" w:hAnsi="Arial" w:cs="Arial"/>
          <w:sz w:val="24"/>
          <w:szCs w:val="24"/>
        </w:rPr>
      </w:pPr>
      <w:proofErr w:type="spellStart"/>
      <w:r w:rsidRPr="00391417">
        <w:rPr>
          <w:rFonts w:ascii="Arial" w:hAnsi="Arial" w:cs="Arial"/>
          <w:sz w:val="24"/>
          <w:szCs w:val="24"/>
        </w:rPr>
        <w:t>Navrh_b_MEO_015</w:t>
      </w:r>
      <w:proofErr w:type="spellEnd"/>
    </w:p>
    <w:p w14:paraId="291C4230" w14:textId="1654FF50" w:rsidR="00391417" w:rsidRPr="00391417" w:rsidRDefault="00391417" w:rsidP="00391417">
      <w:pPr>
        <w:rPr>
          <w:rFonts w:ascii="Arial" w:hAnsi="Arial" w:cs="Arial"/>
          <w:sz w:val="24"/>
          <w:szCs w:val="24"/>
        </w:rPr>
      </w:pPr>
      <w:proofErr w:type="spellStart"/>
      <w:r w:rsidRPr="00391417">
        <w:rPr>
          <w:rFonts w:ascii="Arial" w:hAnsi="Arial" w:cs="Arial"/>
          <w:sz w:val="24"/>
          <w:szCs w:val="24"/>
        </w:rPr>
        <w:t>Navrh_c_MEO_02</w:t>
      </w:r>
      <w:proofErr w:type="spellEnd"/>
    </w:p>
    <w:p w14:paraId="55D36957" w14:textId="64378313" w:rsidR="00391417" w:rsidRDefault="00391417" w:rsidP="00391417">
      <w:r>
        <w:t>Ve složkách jsou umístěny komprimované rastry p</w:t>
      </w:r>
      <w:r w:rsidR="00FA3EF0">
        <w:t>r</w:t>
      </w:r>
      <w:r>
        <w:t xml:space="preserve">o </w:t>
      </w:r>
      <w:r w:rsidR="00FA3EF0">
        <w:t xml:space="preserve">jednotlivé </w:t>
      </w:r>
      <w:r>
        <w:t>okres</w:t>
      </w:r>
      <w:r w:rsidR="00FA3EF0">
        <w:t>y</w:t>
      </w:r>
      <w:r>
        <w:t xml:space="preserve">. Značení </w:t>
      </w:r>
      <w:r w:rsidR="00FA3EF0">
        <w:t xml:space="preserve">souborů </w:t>
      </w:r>
      <w:r>
        <w:t>je následující:</w:t>
      </w:r>
    </w:p>
    <w:p w14:paraId="2A79BA99" w14:textId="0195DAFD" w:rsidR="00391417" w:rsidRDefault="00FA3EF0" w:rsidP="00391417">
      <w:r>
        <w:t>ZkratkaOkresu_variantaNavrhu.zip</w:t>
      </w:r>
      <w:r w:rsidRPr="005E154D">
        <w:rPr>
          <w:i/>
          <w:iCs/>
        </w:rPr>
        <w:t xml:space="preserve"> </w:t>
      </w:r>
      <w:r>
        <w:rPr>
          <w:i/>
          <w:iCs/>
        </w:rPr>
        <w:t xml:space="preserve">(příklad: </w:t>
      </w:r>
      <w:r w:rsidR="005E154D" w:rsidRPr="005E154D">
        <w:rPr>
          <w:i/>
          <w:iCs/>
        </w:rPr>
        <w:t>BE_navrh_a_meo_01.zip</w:t>
      </w:r>
      <w:r>
        <w:rPr>
          <w:i/>
          <w:iCs/>
        </w:rPr>
        <w:t>)</w:t>
      </w:r>
    </w:p>
    <w:p w14:paraId="6B7FCE9F" w14:textId="1FE98B36" w:rsidR="005E154D" w:rsidRDefault="005E154D" w:rsidP="00391417">
      <w:r>
        <w:t>Seznam zkratek okresů je uveden níže v tabulce.</w:t>
      </w:r>
    </w:p>
    <w:p w14:paraId="5D8E5BD9" w14:textId="60DA8A44" w:rsidR="005E154D" w:rsidRDefault="005E154D" w:rsidP="00391417">
      <w:r>
        <w:t xml:space="preserve">Příslušný soubor je </w:t>
      </w:r>
      <w:r w:rsidR="00FA3EF0">
        <w:t xml:space="preserve">možné </w:t>
      </w:r>
      <w:r>
        <w:t xml:space="preserve">stáhnout na disk PC, pomocí nástroje </w:t>
      </w:r>
      <w:proofErr w:type="spellStart"/>
      <w:r>
        <w:t>7zip</w:t>
      </w:r>
      <w:proofErr w:type="spellEnd"/>
      <w:r>
        <w:t xml:space="preserve"> či obdobného dekomprimovat a následně soubor </w:t>
      </w:r>
      <w:proofErr w:type="spellStart"/>
      <w:r w:rsidRPr="005E154D">
        <w:rPr>
          <w:i/>
          <w:iCs/>
        </w:rPr>
        <w:t>BE_navrh_a_meo_01.</w:t>
      </w:r>
      <w:r w:rsidRPr="005E154D">
        <w:rPr>
          <w:b/>
          <w:bCs/>
          <w:i/>
          <w:iCs/>
        </w:rPr>
        <w:t>tif</w:t>
      </w:r>
      <w:proofErr w:type="spellEnd"/>
      <w:r>
        <w:rPr>
          <w:b/>
          <w:bCs/>
        </w:rPr>
        <w:t xml:space="preserve"> </w:t>
      </w:r>
      <w:r>
        <w:t>připojit jako samostatnou vrstvu do vašeho GIS softwaru.</w:t>
      </w:r>
    </w:p>
    <w:p w14:paraId="05D7E318" w14:textId="197504F5" w:rsidR="005E154D" w:rsidRDefault="005E154D" w:rsidP="00391417">
      <w:proofErr w:type="spellStart"/>
      <w:r>
        <w:t>Symbologii</w:t>
      </w:r>
      <w:proofErr w:type="spellEnd"/>
      <w:r>
        <w:t xml:space="preserve"> uvádí tabulka níž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37"/>
        <w:gridCol w:w="1610"/>
        <w:gridCol w:w="1677"/>
        <w:gridCol w:w="1534"/>
        <w:gridCol w:w="1204"/>
      </w:tblGrid>
      <w:tr w:rsidR="003403E3" w:rsidRPr="005E154D" w14:paraId="7F89AFFD" w14:textId="77777777" w:rsidTr="001E3D0A">
        <w:trPr>
          <w:trHeight w:val="288"/>
        </w:trPr>
        <w:tc>
          <w:tcPr>
            <w:tcW w:w="1680" w:type="pct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785D45A" w14:textId="63C9E0ED" w:rsidR="003403E3" w:rsidRPr="005E154D" w:rsidRDefault="003403E3" w:rsidP="001E3D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 </w:t>
            </w:r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Název rastru</w:t>
            </w:r>
          </w:p>
        </w:tc>
        <w:tc>
          <w:tcPr>
            <w:tcW w:w="893" w:type="pct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4306924" w14:textId="77777777" w:rsidR="003403E3" w:rsidRPr="005E154D" w:rsidRDefault="003403E3" w:rsidP="001E3D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Limity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03E923A" w14:textId="114A9569" w:rsidR="003403E3" w:rsidRPr="005E154D" w:rsidRDefault="003403E3" w:rsidP="001E3D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Kategorie</w:t>
            </w:r>
          </w:p>
        </w:tc>
        <w:tc>
          <w:tcPr>
            <w:tcW w:w="830" w:type="pct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E776119" w14:textId="77777777" w:rsidR="003403E3" w:rsidRPr="001E3D0A" w:rsidRDefault="003403E3" w:rsidP="001E3D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Hodnota rastru</w:t>
            </w:r>
          </w:p>
          <w:p w14:paraId="7B7C7031" w14:textId="6ED6B8AB" w:rsidR="003403E3" w:rsidRPr="005E154D" w:rsidRDefault="003403E3" w:rsidP="001E3D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(</w:t>
            </w:r>
            <w:proofErr w:type="spellStart"/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Value</w:t>
            </w:r>
            <w:proofErr w:type="spellEnd"/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)</w:t>
            </w:r>
          </w:p>
        </w:tc>
        <w:tc>
          <w:tcPr>
            <w:tcW w:w="668" w:type="pct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C89E9F0" w14:textId="77777777" w:rsidR="003403E3" w:rsidRPr="001E3D0A" w:rsidRDefault="003403E3" w:rsidP="001E3D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Barva</w:t>
            </w:r>
          </w:p>
          <w:p w14:paraId="6FE8FFAF" w14:textId="6CEF0D3D" w:rsidR="003403E3" w:rsidRPr="005E154D" w:rsidRDefault="003403E3" w:rsidP="001E3D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(</w:t>
            </w:r>
            <w:proofErr w:type="spellStart"/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HEX</w:t>
            </w:r>
            <w:proofErr w:type="spellEnd"/>
            <w:r w:rsidRPr="001E3D0A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)</w:t>
            </w:r>
          </w:p>
        </w:tc>
      </w:tr>
      <w:tr w:rsidR="003403E3" w:rsidRPr="005E154D" w14:paraId="52A5EE80" w14:textId="77777777" w:rsidTr="003403E3">
        <w:trPr>
          <w:trHeight w:val="201"/>
        </w:trPr>
        <w:tc>
          <w:tcPr>
            <w:tcW w:w="1680" w:type="pct"/>
            <w:vMerge w:val="restart"/>
            <w:shd w:val="clear" w:color="auto" w:fill="auto"/>
            <w:vAlign w:val="bottom"/>
            <w:hideMark/>
          </w:tcPr>
          <w:p w14:paraId="3064E2A3" w14:textId="1B61D861" w:rsidR="003403E3" w:rsidRPr="005E154D" w:rsidRDefault="003403E3" w:rsidP="005E1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cs-CZ"/>
              </w:rPr>
              <w:t>XX_navrh_a_meo_01.tif</w:t>
            </w:r>
            <w:proofErr w:type="spellEnd"/>
          </w:p>
        </w:tc>
        <w:tc>
          <w:tcPr>
            <w:tcW w:w="893" w:type="pct"/>
            <w:vMerge w:val="restart"/>
            <w:shd w:val="clear" w:color="auto" w:fill="auto"/>
            <w:vAlign w:val="center"/>
            <w:hideMark/>
          </w:tcPr>
          <w:p w14:paraId="295766C0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&lt; 0.1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MEO2 &lt; 0.4)</w:t>
            </w: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190D9DEF" w14:textId="3A140A1C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SEO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3A70868F" w14:textId="55D06FF7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1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09E6E04A" w14:textId="55FDE37B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A80000</w:t>
            </w:r>
          </w:p>
        </w:tc>
      </w:tr>
      <w:tr w:rsidR="003403E3" w:rsidRPr="005E154D" w14:paraId="6036FCF2" w14:textId="77777777" w:rsidTr="003403E3">
        <w:trPr>
          <w:trHeight w:val="201"/>
        </w:trPr>
        <w:tc>
          <w:tcPr>
            <w:tcW w:w="1680" w:type="pct"/>
            <w:vMerge/>
            <w:shd w:val="clear" w:color="auto" w:fill="auto"/>
            <w:vAlign w:val="bottom"/>
          </w:tcPr>
          <w:p w14:paraId="5C7E0C89" w14:textId="77777777" w:rsidR="003403E3" w:rsidRDefault="003403E3" w:rsidP="005E1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shd w:val="clear" w:color="auto" w:fill="auto"/>
            <w:vAlign w:val="center"/>
          </w:tcPr>
          <w:p w14:paraId="6AB3C074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0CEB166F" w14:textId="1546317B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1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31C85034" w14:textId="38644015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6CB9B75A" w14:textId="055DE5C2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FFAA00</w:t>
            </w:r>
          </w:p>
        </w:tc>
      </w:tr>
      <w:tr w:rsidR="003403E3" w:rsidRPr="005E154D" w14:paraId="341E9DC5" w14:textId="77777777" w:rsidTr="003403E3">
        <w:trPr>
          <w:trHeight w:val="201"/>
        </w:trPr>
        <w:tc>
          <w:tcPr>
            <w:tcW w:w="1680" w:type="pct"/>
            <w:vMerge/>
            <w:shd w:val="clear" w:color="auto" w:fill="auto"/>
            <w:vAlign w:val="bottom"/>
          </w:tcPr>
          <w:p w14:paraId="3892B239" w14:textId="77777777" w:rsidR="003403E3" w:rsidRDefault="003403E3" w:rsidP="005E1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shd w:val="clear" w:color="auto" w:fill="auto"/>
            <w:vAlign w:val="center"/>
          </w:tcPr>
          <w:p w14:paraId="6ECBF42B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2163100E" w14:textId="42AC9C81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2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706BBB6E" w14:textId="78FB27F0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70025CB3" w14:textId="668B555C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FEE08B</w:t>
            </w:r>
          </w:p>
        </w:tc>
      </w:tr>
      <w:tr w:rsidR="003403E3" w:rsidRPr="005E154D" w14:paraId="164FE8F3" w14:textId="77777777" w:rsidTr="003403E3">
        <w:trPr>
          <w:trHeight w:val="201"/>
        </w:trPr>
        <w:tc>
          <w:tcPr>
            <w:tcW w:w="1680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5975FF1" w14:textId="77777777" w:rsidR="003403E3" w:rsidRDefault="003403E3" w:rsidP="005E1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B485E11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524D90E2" w14:textId="6CBB3AE5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NEO</w:t>
            </w:r>
          </w:p>
        </w:tc>
        <w:tc>
          <w:tcPr>
            <w:tcW w:w="830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04BC1EB9" w14:textId="563818DF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  <w:tc>
          <w:tcPr>
            <w:tcW w:w="66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3FF352E8" w14:textId="6CB05511" w:rsidR="003403E3" w:rsidRPr="005E154D" w:rsidRDefault="003403E3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5C8944</w:t>
            </w:r>
          </w:p>
        </w:tc>
      </w:tr>
      <w:tr w:rsidR="003403E3" w:rsidRPr="005E154D" w14:paraId="1CD1E94A" w14:textId="77777777" w:rsidTr="003403E3">
        <w:trPr>
          <w:trHeight w:val="201"/>
        </w:trPr>
        <w:tc>
          <w:tcPr>
            <w:tcW w:w="1680" w:type="pct"/>
            <w:vMerge w:val="restart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42BB8B74" w14:textId="0A7AC20A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cs-CZ"/>
              </w:rPr>
              <w:t>XX_navrh_b_meo_015.tif</w:t>
            </w:r>
            <w:proofErr w:type="spellEnd"/>
          </w:p>
        </w:tc>
        <w:tc>
          <w:tcPr>
            <w:tcW w:w="893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FE1AAA6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&lt; 0.15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MEO2 &lt; 0.4)</w:t>
            </w:r>
          </w:p>
        </w:tc>
        <w:tc>
          <w:tcPr>
            <w:tcW w:w="929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7F5C5D0C" w14:textId="214E405E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SEO</w:t>
            </w:r>
          </w:p>
        </w:tc>
        <w:tc>
          <w:tcPr>
            <w:tcW w:w="830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156A7EC9" w14:textId="0C8C3812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1</w:t>
            </w:r>
          </w:p>
        </w:tc>
        <w:tc>
          <w:tcPr>
            <w:tcW w:w="668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318EAE60" w14:textId="097CD158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A80000</w:t>
            </w:r>
          </w:p>
        </w:tc>
      </w:tr>
      <w:tr w:rsidR="003403E3" w:rsidRPr="005E154D" w14:paraId="04B3ACD7" w14:textId="77777777" w:rsidTr="003403E3">
        <w:trPr>
          <w:trHeight w:val="201"/>
        </w:trPr>
        <w:tc>
          <w:tcPr>
            <w:tcW w:w="1680" w:type="pct"/>
            <w:vMerge/>
            <w:shd w:val="clear" w:color="auto" w:fill="auto"/>
            <w:vAlign w:val="bottom"/>
          </w:tcPr>
          <w:p w14:paraId="7F3BE3FA" w14:textId="77777777" w:rsidR="003403E3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shd w:val="clear" w:color="auto" w:fill="auto"/>
            <w:vAlign w:val="center"/>
          </w:tcPr>
          <w:p w14:paraId="37A5E003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718FA608" w14:textId="40E4F142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1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2EE18408" w14:textId="7A4FB745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1C92FBF4" w14:textId="1477D864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FFAA00</w:t>
            </w:r>
          </w:p>
        </w:tc>
      </w:tr>
      <w:tr w:rsidR="003403E3" w:rsidRPr="005E154D" w14:paraId="1879D2E2" w14:textId="77777777" w:rsidTr="003403E3">
        <w:trPr>
          <w:trHeight w:val="201"/>
        </w:trPr>
        <w:tc>
          <w:tcPr>
            <w:tcW w:w="1680" w:type="pct"/>
            <w:vMerge/>
            <w:shd w:val="clear" w:color="auto" w:fill="auto"/>
            <w:vAlign w:val="bottom"/>
          </w:tcPr>
          <w:p w14:paraId="7BFA6A5A" w14:textId="77777777" w:rsidR="003403E3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shd w:val="clear" w:color="auto" w:fill="auto"/>
            <w:vAlign w:val="center"/>
          </w:tcPr>
          <w:p w14:paraId="50CEEC04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2D412FE5" w14:textId="72FCCB57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2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38D720E2" w14:textId="5F36BCC3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30155CE3" w14:textId="54B52960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FEE08B</w:t>
            </w:r>
          </w:p>
        </w:tc>
      </w:tr>
      <w:tr w:rsidR="003403E3" w:rsidRPr="005E154D" w14:paraId="788714BA" w14:textId="77777777" w:rsidTr="003403E3">
        <w:trPr>
          <w:trHeight w:val="201"/>
        </w:trPr>
        <w:tc>
          <w:tcPr>
            <w:tcW w:w="1680" w:type="pct"/>
            <w:vMerge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49BE8B1" w14:textId="77777777" w:rsidR="003403E3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C3A97CE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2EDE9AF2" w14:textId="65CF5A07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NEO</w:t>
            </w:r>
          </w:p>
        </w:tc>
        <w:tc>
          <w:tcPr>
            <w:tcW w:w="830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2CEAF8FA" w14:textId="51F477DB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  <w:tc>
          <w:tcPr>
            <w:tcW w:w="66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4D5E581A" w14:textId="450138CB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5C8944</w:t>
            </w:r>
          </w:p>
        </w:tc>
      </w:tr>
      <w:tr w:rsidR="003403E3" w:rsidRPr="005E154D" w14:paraId="6A88F2B7" w14:textId="77777777" w:rsidTr="003403E3">
        <w:trPr>
          <w:trHeight w:val="201"/>
        </w:trPr>
        <w:tc>
          <w:tcPr>
            <w:tcW w:w="1680" w:type="pct"/>
            <w:vMerge w:val="restart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3BEF8F21" w14:textId="19B5B6AF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cs-CZ"/>
              </w:rPr>
              <w:t>XX_navrh_c_meo_02.tif</w:t>
            </w:r>
            <w:proofErr w:type="spellEnd"/>
          </w:p>
        </w:tc>
        <w:tc>
          <w:tcPr>
            <w:tcW w:w="893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7052B742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&lt; 0.2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MEO2 &lt; 0.4)</w:t>
            </w:r>
          </w:p>
        </w:tc>
        <w:tc>
          <w:tcPr>
            <w:tcW w:w="929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304D49C0" w14:textId="52082366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SEO</w:t>
            </w:r>
          </w:p>
        </w:tc>
        <w:tc>
          <w:tcPr>
            <w:tcW w:w="830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20131E72" w14:textId="409B34A8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1</w:t>
            </w:r>
          </w:p>
        </w:tc>
        <w:tc>
          <w:tcPr>
            <w:tcW w:w="668" w:type="pct"/>
            <w:tcBorders>
              <w:top w:val="single" w:sz="12" w:space="0" w:color="auto"/>
            </w:tcBorders>
            <w:shd w:val="clear" w:color="auto" w:fill="auto"/>
            <w:noWrap/>
            <w:vAlign w:val="bottom"/>
          </w:tcPr>
          <w:p w14:paraId="1883D122" w14:textId="10950E9C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A80000</w:t>
            </w:r>
          </w:p>
        </w:tc>
      </w:tr>
      <w:tr w:rsidR="003403E3" w:rsidRPr="005E154D" w14:paraId="239F9E1E" w14:textId="77777777" w:rsidTr="003403E3">
        <w:trPr>
          <w:trHeight w:val="201"/>
        </w:trPr>
        <w:tc>
          <w:tcPr>
            <w:tcW w:w="1680" w:type="pct"/>
            <w:vMerge/>
            <w:shd w:val="clear" w:color="auto" w:fill="auto"/>
            <w:vAlign w:val="bottom"/>
          </w:tcPr>
          <w:p w14:paraId="27360C35" w14:textId="77777777" w:rsidR="003403E3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shd w:val="clear" w:color="auto" w:fill="auto"/>
          </w:tcPr>
          <w:p w14:paraId="5F7F158F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296AF3A8" w14:textId="2A0845F2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1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07122C4E" w14:textId="1D3FDB23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5F3A6F9F" w14:textId="415E32B1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FFAA00</w:t>
            </w:r>
          </w:p>
        </w:tc>
      </w:tr>
      <w:tr w:rsidR="003403E3" w:rsidRPr="005E154D" w14:paraId="3053F1C4" w14:textId="77777777" w:rsidTr="003403E3">
        <w:trPr>
          <w:trHeight w:val="201"/>
        </w:trPr>
        <w:tc>
          <w:tcPr>
            <w:tcW w:w="1680" w:type="pct"/>
            <w:vMerge/>
            <w:shd w:val="clear" w:color="auto" w:fill="auto"/>
            <w:vAlign w:val="bottom"/>
          </w:tcPr>
          <w:p w14:paraId="3D81B572" w14:textId="77777777" w:rsidR="003403E3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shd w:val="clear" w:color="auto" w:fill="auto"/>
          </w:tcPr>
          <w:p w14:paraId="341ABA5F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006C8DD5" w14:textId="6711B792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2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5F89C426" w14:textId="35C699D8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4336C03F" w14:textId="55CB76BB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FEE08B</w:t>
            </w:r>
          </w:p>
        </w:tc>
      </w:tr>
      <w:tr w:rsidR="003403E3" w:rsidRPr="005E154D" w14:paraId="682AEB50" w14:textId="77777777" w:rsidTr="003403E3">
        <w:trPr>
          <w:trHeight w:val="201"/>
        </w:trPr>
        <w:tc>
          <w:tcPr>
            <w:tcW w:w="1680" w:type="pct"/>
            <w:vMerge/>
            <w:shd w:val="clear" w:color="auto" w:fill="auto"/>
            <w:vAlign w:val="bottom"/>
          </w:tcPr>
          <w:p w14:paraId="1F6EACB8" w14:textId="77777777" w:rsidR="003403E3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893" w:type="pct"/>
            <w:vMerge/>
            <w:shd w:val="clear" w:color="auto" w:fill="auto"/>
          </w:tcPr>
          <w:p w14:paraId="73E4D161" w14:textId="77777777" w:rsidR="003403E3" w:rsidRPr="005E154D" w:rsidRDefault="003403E3" w:rsidP="003403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929" w:type="pct"/>
            <w:shd w:val="clear" w:color="auto" w:fill="auto"/>
            <w:noWrap/>
            <w:vAlign w:val="bottom"/>
          </w:tcPr>
          <w:p w14:paraId="2C415B78" w14:textId="5EBD9BAD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NEO</w:t>
            </w:r>
          </w:p>
        </w:tc>
        <w:tc>
          <w:tcPr>
            <w:tcW w:w="830" w:type="pct"/>
            <w:shd w:val="clear" w:color="auto" w:fill="auto"/>
            <w:noWrap/>
            <w:vAlign w:val="bottom"/>
          </w:tcPr>
          <w:p w14:paraId="625ECD5A" w14:textId="1F08BBED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  <w:tc>
          <w:tcPr>
            <w:tcW w:w="668" w:type="pct"/>
            <w:shd w:val="clear" w:color="auto" w:fill="auto"/>
            <w:noWrap/>
            <w:vAlign w:val="bottom"/>
          </w:tcPr>
          <w:p w14:paraId="69F8EFD4" w14:textId="7996DA3E" w:rsidR="003403E3" w:rsidRPr="005E154D" w:rsidRDefault="003403E3" w:rsidP="003403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3403E3">
              <w:rPr>
                <w:rFonts w:ascii="Calibri" w:eastAsia="Times New Roman" w:hAnsi="Calibri" w:cs="Calibri"/>
                <w:color w:val="000000"/>
                <w:lang w:eastAsia="cs-CZ"/>
              </w:rPr>
              <w:t>#5C8944</w:t>
            </w:r>
          </w:p>
        </w:tc>
      </w:tr>
    </w:tbl>
    <w:p w14:paraId="394BEE84" w14:textId="5AC83ECB" w:rsidR="005E154D" w:rsidRDefault="005E154D" w:rsidP="00391417"/>
    <w:p w14:paraId="4F1DC8BD" w14:textId="44AAD014" w:rsidR="00905B93" w:rsidRDefault="00905B93" w:rsidP="00391417"/>
    <w:p w14:paraId="67FD6BCD" w14:textId="001D7DD4" w:rsidR="00905B93" w:rsidRDefault="00905B93" w:rsidP="00391417"/>
    <w:p w14:paraId="0670E624" w14:textId="77777777" w:rsidR="00905B93" w:rsidRDefault="00905B93" w:rsidP="00391417"/>
    <w:p w14:paraId="69488F0C" w14:textId="77777777" w:rsidR="005E154D" w:rsidRDefault="005E154D" w:rsidP="00391417"/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8"/>
        <w:gridCol w:w="1672"/>
        <w:gridCol w:w="822"/>
        <w:gridCol w:w="1055"/>
        <w:gridCol w:w="1055"/>
        <w:gridCol w:w="1020"/>
        <w:gridCol w:w="1020"/>
      </w:tblGrid>
      <w:tr w:rsidR="005E154D" w:rsidRPr="005E154D" w14:paraId="2037E156" w14:textId="77777777" w:rsidTr="005E154D">
        <w:trPr>
          <w:trHeight w:val="288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B75ED" w14:textId="77777777" w:rsidR="005E154D" w:rsidRPr="005E154D" w:rsidRDefault="005E154D" w:rsidP="005E1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lastRenderedPageBreak/>
              <w:t>Výměry kategorií z rastru</w:t>
            </w:r>
          </w:p>
        </w:tc>
      </w:tr>
      <w:tr w:rsidR="006438C4" w:rsidRPr="005E154D" w14:paraId="725532E4" w14:textId="77777777" w:rsidTr="00905B93">
        <w:trPr>
          <w:trHeight w:val="288"/>
        </w:trPr>
        <w:tc>
          <w:tcPr>
            <w:tcW w:w="13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C6AB9" w14:textId="35CDD67D" w:rsidR="005E154D" w:rsidRPr="005E154D" w:rsidRDefault="005E154D" w:rsidP="005E1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  <w:r w:rsidR="006438C4">
              <w:rPr>
                <w:rFonts w:ascii="Calibri" w:eastAsia="Times New Roman" w:hAnsi="Calibri" w:cs="Calibri"/>
                <w:color w:val="000000"/>
                <w:lang w:eastAsia="cs-CZ"/>
              </w:rPr>
              <w:t>Název rastru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703D0" w14:textId="77777777" w:rsidR="005E154D" w:rsidRPr="005E154D" w:rsidRDefault="005E154D" w:rsidP="005E1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Limity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0000"/>
            <w:noWrap/>
            <w:vAlign w:val="bottom"/>
            <w:hideMark/>
          </w:tcPr>
          <w:p w14:paraId="0A2334A4" w14:textId="77777777" w:rsid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SEO</w:t>
            </w:r>
          </w:p>
          <w:p w14:paraId="06CA1CC8" w14:textId="21991E11" w:rsidR="005E154D" w:rsidRP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[ha]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AA00"/>
            <w:noWrap/>
            <w:vAlign w:val="bottom"/>
            <w:hideMark/>
          </w:tcPr>
          <w:p w14:paraId="6E8B186A" w14:textId="77777777" w:rsid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1</w:t>
            </w:r>
          </w:p>
          <w:p w14:paraId="12BECC72" w14:textId="3FD52221" w:rsidR="005E154D" w:rsidRP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[ha]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08B"/>
            <w:noWrap/>
            <w:vAlign w:val="bottom"/>
            <w:hideMark/>
          </w:tcPr>
          <w:p w14:paraId="03D56452" w14:textId="77777777" w:rsid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MEO2</w:t>
            </w:r>
          </w:p>
          <w:p w14:paraId="3CB5F633" w14:textId="1DF2B9FA" w:rsidR="005E154D" w:rsidRP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[ha]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8944"/>
            <w:noWrap/>
            <w:vAlign w:val="bottom"/>
            <w:hideMark/>
          </w:tcPr>
          <w:p w14:paraId="146875AC" w14:textId="77777777" w:rsid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NEO</w:t>
            </w:r>
          </w:p>
          <w:p w14:paraId="2BB2D2A1" w14:textId="51D93238" w:rsidR="005E154D" w:rsidRP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[ha]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724A3" w14:textId="77777777" w:rsidR="005E154D" w:rsidRPr="005E154D" w:rsidRDefault="005E154D" w:rsidP="005E1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Celkem</w:t>
            </w:r>
          </w:p>
        </w:tc>
      </w:tr>
      <w:tr w:rsidR="00905B93" w:rsidRPr="005E154D" w14:paraId="13C8337E" w14:textId="77777777" w:rsidTr="00905B93">
        <w:trPr>
          <w:trHeight w:val="576"/>
        </w:trPr>
        <w:tc>
          <w:tcPr>
            <w:tcW w:w="13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DDB5B" w14:textId="1A3FC04F" w:rsidR="006438C4" w:rsidRPr="005E154D" w:rsidRDefault="006438C4" w:rsidP="00643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cs-CZ"/>
              </w:rPr>
              <w:t>XX_navrh_a_meo_01.tif</w:t>
            </w:r>
            <w:proofErr w:type="spellEnd"/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4DE30" w14:textId="77777777" w:rsidR="006438C4" w:rsidRPr="005E154D" w:rsidRDefault="006438C4" w:rsidP="00643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&lt; 0.1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MEO2 &lt; 0.4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CD71D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60 658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6128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218 238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D0B68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920 688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B6062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1 228 281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D7402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2 427 865</w:t>
            </w:r>
          </w:p>
        </w:tc>
      </w:tr>
      <w:tr w:rsidR="00905B93" w:rsidRPr="005E154D" w14:paraId="30FAB593" w14:textId="77777777" w:rsidTr="00905B93">
        <w:trPr>
          <w:trHeight w:val="576"/>
        </w:trPr>
        <w:tc>
          <w:tcPr>
            <w:tcW w:w="13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6C162F" w14:textId="03C617D8" w:rsidR="006438C4" w:rsidRPr="005E154D" w:rsidRDefault="006438C4" w:rsidP="00643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cs-CZ"/>
              </w:rPr>
              <w:t>XX_navrh_b_meo_015.tif</w:t>
            </w:r>
            <w:proofErr w:type="spellEnd"/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BBF67" w14:textId="77777777" w:rsidR="006438C4" w:rsidRPr="005E154D" w:rsidRDefault="006438C4" w:rsidP="00643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&lt; 0.15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MEO2 &lt; 0.4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A79FB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60 658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67F6C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433 217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167F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705 709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CBD2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1 228 281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20E48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2 427 865</w:t>
            </w:r>
          </w:p>
        </w:tc>
      </w:tr>
      <w:tr w:rsidR="00905B93" w:rsidRPr="005E154D" w14:paraId="35E6EFB9" w14:textId="77777777" w:rsidTr="00905B93">
        <w:trPr>
          <w:trHeight w:val="576"/>
        </w:trPr>
        <w:tc>
          <w:tcPr>
            <w:tcW w:w="13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14A4F1" w14:textId="0893BD5C" w:rsidR="006438C4" w:rsidRPr="005E154D" w:rsidRDefault="006438C4" w:rsidP="00643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cs-CZ"/>
              </w:rPr>
              <w:t>XX_navrh_c_meo_02.tif</w:t>
            </w:r>
            <w:proofErr w:type="spellEnd"/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08718A" w14:textId="77777777" w:rsidR="006438C4" w:rsidRPr="005E154D" w:rsidRDefault="006438C4" w:rsidP="00643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&lt; 0.2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MEO2 &lt; 0.4)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8999E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60 658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A1E1D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624 090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1FE99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514 836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11909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1 228 281</w:t>
            </w:r>
          </w:p>
        </w:tc>
        <w:tc>
          <w:tcPr>
            <w:tcW w:w="5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A45DC" w14:textId="77777777" w:rsidR="006438C4" w:rsidRPr="005E154D" w:rsidRDefault="006438C4" w:rsidP="006438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2 427 865</w:t>
            </w:r>
          </w:p>
        </w:tc>
      </w:tr>
    </w:tbl>
    <w:p w14:paraId="21C825E1" w14:textId="77777777" w:rsidR="0066119D" w:rsidRDefault="0066119D" w:rsidP="00391417">
      <w:pPr>
        <w:sectPr w:rsidR="0066119D" w:rsidSect="00B8607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44BC4B0" w14:textId="71F5DF25" w:rsidR="00391417" w:rsidRDefault="0066119D" w:rsidP="0066119D">
      <w:pPr>
        <w:pStyle w:val="Nadpis1"/>
      </w:pPr>
      <w:r>
        <w:lastRenderedPageBreak/>
        <w:t>Služby WMS</w:t>
      </w:r>
    </w:p>
    <w:p w14:paraId="007E91A5" w14:textId="33D584A9" w:rsidR="0066119D" w:rsidRDefault="0066119D" w:rsidP="0066119D">
      <w:r>
        <w:t xml:space="preserve">Varianty návrhů je možné si do GIS softwaru připojit </w:t>
      </w:r>
      <w:r w:rsidR="00057F5D">
        <w:t xml:space="preserve">rovněž </w:t>
      </w:r>
      <w:r>
        <w:t>pomocí služeb WMS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58"/>
        <w:gridCol w:w="6257"/>
        <w:gridCol w:w="1782"/>
        <w:gridCol w:w="939"/>
        <w:gridCol w:w="982"/>
        <w:gridCol w:w="982"/>
        <w:gridCol w:w="1194"/>
        <w:gridCol w:w="1194"/>
      </w:tblGrid>
      <w:tr w:rsidR="0066119D" w:rsidRPr="005E154D" w14:paraId="055D144E" w14:textId="77777777" w:rsidTr="00905B93">
        <w:trPr>
          <w:trHeight w:val="288"/>
        </w:trPr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1396" w14:textId="77777777" w:rsidR="0066119D" w:rsidRPr="005E154D" w:rsidRDefault="0066119D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433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AECDA" w14:textId="359AC011" w:rsidR="0066119D" w:rsidRPr="005E154D" w:rsidRDefault="0066119D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Výměry kategorií z rastru</w:t>
            </w:r>
          </w:p>
        </w:tc>
      </w:tr>
      <w:tr w:rsidR="00905B93" w:rsidRPr="005E154D" w14:paraId="595CB797" w14:textId="77777777" w:rsidTr="00905B93">
        <w:trPr>
          <w:trHeight w:val="288"/>
        </w:trPr>
        <w:tc>
          <w:tcPr>
            <w:tcW w:w="6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498E9" w14:textId="09BA4650" w:rsidR="0066119D" w:rsidRPr="005E154D" w:rsidRDefault="0066119D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Název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0B526" w14:textId="4C4718F0" w:rsidR="0066119D" w:rsidRPr="005E154D" w:rsidRDefault="0066119D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lang w:eastAsia="cs-CZ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URL adresa WMS služby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25136" w14:textId="77777777" w:rsidR="0066119D" w:rsidRPr="005E154D" w:rsidRDefault="0066119D" w:rsidP="006611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Limity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0000"/>
            <w:noWrap/>
            <w:vAlign w:val="bottom"/>
            <w:hideMark/>
          </w:tcPr>
          <w:p w14:paraId="21427FBA" w14:textId="77777777" w:rsidR="0066119D" w:rsidRPr="0066119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SEO</w:t>
            </w:r>
          </w:p>
          <w:p w14:paraId="0F2AC6D5" w14:textId="77777777" w:rsidR="0066119D" w:rsidRPr="005E154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[ha]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AA00"/>
            <w:noWrap/>
            <w:vAlign w:val="bottom"/>
            <w:hideMark/>
          </w:tcPr>
          <w:p w14:paraId="771A9F0F" w14:textId="77777777" w:rsidR="0066119D" w:rsidRPr="0066119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MEO1</w:t>
            </w:r>
          </w:p>
          <w:p w14:paraId="5354FFCE" w14:textId="77777777" w:rsidR="0066119D" w:rsidRPr="005E154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[ha]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E08B"/>
            <w:noWrap/>
            <w:vAlign w:val="bottom"/>
            <w:hideMark/>
          </w:tcPr>
          <w:p w14:paraId="7EE65753" w14:textId="77777777" w:rsidR="0066119D" w:rsidRPr="0066119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MEO2</w:t>
            </w:r>
          </w:p>
          <w:p w14:paraId="65B11505" w14:textId="77777777" w:rsidR="0066119D" w:rsidRPr="005E154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[ha]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8944"/>
            <w:noWrap/>
            <w:vAlign w:val="bottom"/>
            <w:hideMark/>
          </w:tcPr>
          <w:p w14:paraId="5580430C" w14:textId="77777777" w:rsidR="0066119D" w:rsidRPr="0066119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NEO</w:t>
            </w:r>
          </w:p>
          <w:p w14:paraId="34990238" w14:textId="77777777" w:rsidR="0066119D" w:rsidRPr="005E154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[ha]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6F688" w14:textId="77777777" w:rsidR="0066119D" w:rsidRPr="005E154D" w:rsidRDefault="0066119D" w:rsidP="009242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Celkem</w:t>
            </w:r>
          </w:p>
        </w:tc>
      </w:tr>
      <w:tr w:rsidR="00905B93" w:rsidRPr="005E154D" w14:paraId="59C78375" w14:textId="77777777" w:rsidTr="00905B93">
        <w:trPr>
          <w:trHeight w:val="576"/>
        </w:trPr>
        <w:tc>
          <w:tcPr>
            <w:tcW w:w="6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F0EE" w14:textId="6121D08B" w:rsidR="00905B93" w:rsidRDefault="00905B93" w:rsidP="00905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Současný stav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FE8C24" w14:textId="71B9417A" w:rsidR="00905B93" w:rsidRPr="0066119D" w:rsidRDefault="006A08E2" w:rsidP="00905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</w:pPr>
            <w:hyperlink r:id="rId5" w:history="1">
              <w:r w:rsidR="00905B93" w:rsidRPr="0066119D">
                <w:rPr>
                  <w:rStyle w:val="Hypertextovodkaz"/>
                  <w:rFonts w:ascii="Calibri" w:eastAsia="Times New Roman" w:hAnsi="Calibri" w:cs="Calibri"/>
                  <w:sz w:val="18"/>
                  <w:szCs w:val="18"/>
                  <w:lang w:eastAsia="cs-CZ"/>
                </w:rPr>
                <w:t>https://modeleroze.vumop.cz/cgi-bin/mapserv.fcgi?MAP=/mapfiles/wms/maps/wms_cp_17174_R2015.map</w:t>
              </w:r>
            </w:hyperlink>
            <w:r w:rsidR="00905B93" w:rsidRPr="0066119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304F6" w14:textId="77777777" w:rsidR="00905B93" w:rsidRPr="005E154D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240F0" w14:textId="6DABC394" w:rsidR="00905B93" w:rsidRPr="00905B93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4 595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1FC80" w14:textId="1F9D0F0F" w:rsidR="00905B93" w:rsidRPr="00905B93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26 134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06EA7" w14:textId="67578325" w:rsidR="00905B93" w:rsidRPr="00905B93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-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1C053" w14:textId="6AF90780" w:rsidR="00905B93" w:rsidRPr="00905B93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 847 137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C312D" w14:textId="6EA1A099" w:rsidR="00905B93" w:rsidRPr="00905B93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 427 865</w:t>
            </w:r>
          </w:p>
        </w:tc>
      </w:tr>
      <w:tr w:rsidR="00905B93" w:rsidRPr="005E154D" w14:paraId="38E55177" w14:textId="77777777" w:rsidTr="00905B93">
        <w:trPr>
          <w:trHeight w:val="576"/>
        </w:trPr>
        <w:tc>
          <w:tcPr>
            <w:tcW w:w="6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6FF30" w14:textId="177CC72A" w:rsidR="00905B93" w:rsidRDefault="00905B93" w:rsidP="00905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Varianta (0)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FC032E" w14:textId="173658C9" w:rsidR="00905B93" w:rsidRPr="005E154D" w:rsidRDefault="006A08E2" w:rsidP="00905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</w:pPr>
            <w:hyperlink r:id="rId6" w:history="1">
              <w:r w:rsidR="00905B93" w:rsidRPr="0066119D">
                <w:rPr>
                  <w:rStyle w:val="Hypertextovodkaz"/>
                  <w:rFonts w:ascii="Calibri" w:eastAsia="Times New Roman" w:hAnsi="Calibri" w:cs="Calibri"/>
                  <w:sz w:val="18"/>
                  <w:szCs w:val="18"/>
                  <w:lang w:eastAsia="cs-CZ"/>
                </w:rPr>
                <w:t>https://modeleroze.vumop.cz/cgi-bin/mapserv.fcgi?MAP=/mapfiles/wms/maps/wms_cp_992_R2022_SEO_01.map</w:t>
              </w:r>
            </w:hyperlink>
            <w:r w:rsidR="00905B93" w:rsidRPr="0066119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2E80E" w14:textId="77777777" w:rsidR="00905B93" w:rsidRPr="005E154D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(SEO </w:t>
            </w:r>
            <w:proofErr w:type="gramStart"/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&lt; 0.1</w:t>
            </w:r>
            <w:proofErr w:type="gramEnd"/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MEO &lt; 0.4)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D53F3" w14:textId="6F757DEF" w:rsidR="00905B93" w:rsidRPr="005E154D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78 896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A7C94" w14:textId="096D3F33" w:rsidR="00905B93" w:rsidRPr="005E154D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20 688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9F170" w14:textId="50605143" w:rsidR="00905B93" w:rsidRPr="005E154D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-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02DF5" w14:textId="6113D1B1" w:rsidR="00905B93" w:rsidRPr="005E154D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 228 281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FD96F" w14:textId="55F88C6C" w:rsidR="00905B93" w:rsidRPr="005E154D" w:rsidRDefault="00905B93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905B9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 427 865</w:t>
            </w:r>
          </w:p>
        </w:tc>
      </w:tr>
      <w:tr w:rsidR="00905B93" w:rsidRPr="005E154D" w14:paraId="61CBD707" w14:textId="77777777" w:rsidTr="00905B93">
        <w:trPr>
          <w:trHeight w:val="576"/>
        </w:trPr>
        <w:tc>
          <w:tcPr>
            <w:tcW w:w="6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C58A3" w14:textId="3E8FE4A0" w:rsidR="0066119D" w:rsidRDefault="0066119D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Návrh (a)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730969" w14:textId="1C980DCA" w:rsidR="0066119D" w:rsidRPr="005E154D" w:rsidRDefault="006A08E2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</w:pPr>
            <w:hyperlink r:id="rId7" w:history="1">
              <w:r w:rsidR="0066119D" w:rsidRPr="0066119D">
                <w:rPr>
                  <w:rStyle w:val="Hypertextovodkaz"/>
                  <w:rFonts w:ascii="Calibri" w:eastAsia="Times New Roman" w:hAnsi="Calibri" w:cs="Calibri"/>
                  <w:sz w:val="18"/>
                  <w:szCs w:val="18"/>
                  <w:lang w:eastAsia="cs-CZ"/>
                </w:rPr>
                <w:t>https://modeleroze.vumop.cz/cgi-bin/mapserv.fcgi?MAP=/mapfiles/wms/maps/wms_cp_992_R2022_SEO_004.map</w:t>
              </w:r>
            </w:hyperlink>
            <w:r w:rsidR="0066119D" w:rsidRPr="0066119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CF069" w14:textId="77777777" w:rsidR="0066119D" w:rsidRPr="005E154D" w:rsidRDefault="0066119D" w:rsidP="006611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&lt; 0.1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EO2 &lt; 0.4)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E23C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0 658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6D577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18 238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7FC83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20 688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15F8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 228 281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A7F8B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2 427 865</w:t>
            </w:r>
          </w:p>
        </w:tc>
      </w:tr>
      <w:tr w:rsidR="00905B93" w:rsidRPr="005E154D" w14:paraId="54543425" w14:textId="77777777" w:rsidTr="00905B93">
        <w:trPr>
          <w:trHeight w:val="576"/>
        </w:trPr>
        <w:tc>
          <w:tcPr>
            <w:tcW w:w="6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C3AAC" w14:textId="30220767" w:rsidR="0066119D" w:rsidRDefault="0066119D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Návrh (b)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051815" w14:textId="4439A596" w:rsidR="0066119D" w:rsidRPr="005E154D" w:rsidRDefault="006A08E2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</w:pPr>
            <w:hyperlink r:id="rId8" w:history="1">
              <w:r w:rsidR="0066119D" w:rsidRPr="0066119D">
                <w:rPr>
                  <w:rStyle w:val="Hypertextovodkaz"/>
                  <w:rFonts w:ascii="Calibri" w:eastAsia="Times New Roman" w:hAnsi="Calibri" w:cs="Calibri"/>
                  <w:sz w:val="18"/>
                  <w:szCs w:val="18"/>
                  <w:lang w:eastAsia="cs-CZ"/>
                </w:rPr>
                <w:t>https://modeleroze.vumop.cz/cgi-bin/mapserv.fcgi?MAP=/mapfiles/wms/maps/wms_cp_992_R2022_SEO_005.map</w:t>
              </w:r>
            </w:hyperlink>
            <w:r w:rsidR="0066119D" w:rsidRPr="0066119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9D717" w14:textId="77777777" w:rsidR="0066119D" w:rsidRPr="005E154D" w:rsidRDefault="0066119D" w:rsidP="006611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&lt; 0.15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EO2 &lt; 0.4)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D51B2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0 658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BFF4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33 217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7C683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05 709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76562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 228 281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9399D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2 427 865</w:t>
            </w:r>
          </w:p>
        </w:tc>
      </w:tr>
      <w:tr w:rsidR="00905B93" w:rsidRPr="005E154D" w14:paraId="5032436F" w14:textId="77777777" w:rsidTr="00905B93">
        <w:trPr>
          <w:trHeight w:val="576"/>
        </w:trPr>
        <w:tc>
          <w:tcPr>
            <w:tcW w:w="6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026F7" w14:textId="0C68DBC0" w:rsidR="0066119D" w:rsidRDefault="0066119D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Návrh (c)</w:t>
            </w:r>
          </w:p>
        </w:tc>
        <w:tc>
          <w:tcPr>
            <w:tcW w:w="20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614FE0" w14:textId="34591294" w:rsidR="0066119D" w:rsidRPr="005E154D" w:rsidRDefault="006A08E2" w:rsidP="00924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</w:pPr>
            <w:hyperlink r:id="rId9" w:history="1">
              <w:r w:rsidR="0066119D" w:rsidRPr="0066119D">
                <w:rPr>
                  <w:rStyle w:val="Hypertextovodkaz"/>
                  <w:rFonts w:ascii="Calibri" w:eastAsia="Times New Roman" w:hAnsi="Calibri" w:cs="Calibri"/>
                  <w:sz w:val="18"/>
                  <w:szCs w:val="18"/>
                  <w:lang w:eastAsia="cs-CZ"/>
                </w:rPr>
                <w:t>https://modeleroze.vumop.cz/cgi-bin/mapserv.fcgi?MAP=/mapfiles/wms/maps/wms_cp_992_R2022_SEO_0045.map</w:t>
              </w:r>
            </w:hyperlink>
            <w:r w:rsidR="0066119D" w:rsidRPr="0066119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21572" w14:textId="77777777" w:rsidR="0066119D" w:rsidRPr="005E154D" w:rsidRDefault="0066119D" w:rsidP="0066119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(SEO &lt; 0.045</w:t>
            </w:r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br/>
              <w:t xml:space="preserve">MEO1 </w:t>
            </w:r>
            <w:proofErr w:type="gramStart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&lt; 0.2</w:t>
            </w:r>
            <w:proofErr w:type="gramEnd"/>
            <w:r w:rsidRPr="005E154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EO2 &lt; 0.4)</w:t>
            </w:r>
          </w:p>
        </w:tc>
        <w:tc>
          <w:tcPr>
            <w:tcW w:w="3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DA4C8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0 658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77BD9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24 090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22F4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14 836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4AC81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 228 281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A9DBD" w14:textId="77777777" w:rsidR="0066119D" w:rsidRPr="005E154D" w:rsidRDefault="0066119D" w:rsidP="00905B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</w:pPr>
            <w:r w:rsidRPr="005E154D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2 427 865</w:t>
            </w:r>
          </w:p>
        </w:tc>
      </w:tr>
    </w:tbl>
    <w:p w14:paraId="09F18152" w14:textId="1661E8E1" w:rsidR="0066119D" w:rsidRDefault="0066119D" w:rsidP="0066119D"/>
    <w:p w14:paraId="54C3F694" w14:textId="77777777" w:rsidR="0066119D" w:rsidRDefault="0066119D" w:rsidP="0066119D">
      <w:pPr>
        <w:sectPr w:rsidR="0066119D" w:rsidSect="0066119D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52FC5CC" w14:textId="09DF8028" w:rsidR="0066119D" w:rsidRDefault="005230F7" w:rsidP="005230F7">
      <w:pPr>
        <w:pStyle w:val="Nadpis1"/>
      </w:pPr>
      <w:r>
        <w:lastRenderedPageBreak/>
        <w:t>Seznam okresů a jejich zkratek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8"/>
        <w:gridCol w:w="2268"/>
        <w:gridCol w:w="543"/>
        <w:gridCol w:w="2197"/>
        <w:gridCol w:w="3180"/>
      </w:tblGrid>
      <w:tr w:rsidR="00990F27" w:rsidRPr="00990F27" w14:paraId="6FDD1012" w14:textId="726ACEA2" w:rsidTr="00864C46">
        <w:trPr>
          <w:trHeight w:val="288"/>
        </w:trPr>
        <w:tc>
          <w:tcPr>
            <w:tcW w:w="2268" w:type="dxa"/>
            <w:shd w:val="clear" w:color="auto" w:fill="F2F2F2" w:themeFill="background1" w:themeFillShade="F2"/>
            <w:noWrap/>
            <w:vAlign w:val="bottom"/>
          </w:tcPr>
          <w:p w14:paraId="4F43B73B" w14:textId="77E74418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OKRES</w:t>
            </w:r>
          </w:p>
        </w:tc>
        <w:tc>
          <w:tcPr>
            <w:tcW w:w="2268" w:type="dxa"/>
            <w:shd w:val="clear" w:color="auto" w:fill="F2F2F2" w:themeFill="background1" w:themeFillShade="F2"/>
            <w:noWrap/>
            <w:vAlign w:val="bottom"/>
          </w:tcPr>
          <w:p w14:paraId="73D93BEE" w14:textId="02F79DD9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ZKRATKA</w:t>
            </w:r>
          </w:p>
        </w:tc>
        <w:tc>
          <w:tcPr>
            <w:tcW w:w="567" w:type="dxa"/>
            <w:tcBorders>
              <w:bottom w:val="nil"/>
            </w:tcBorders>
          </w:tcPr>
          <w:p w14:paraId="35C9D270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  <w:vAlign w:val="bottom"/>
          </w:tcPr>
          <w:p w14:paraId="06862214" w14:textId="181697CA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OKRES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bottom"/>
          </w:tcPr>
          <w:p w14:paraId="62D60B3E" w14:textId="118E8E3E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ZKRATKA</w:t>
            </w:r>
          </w:p>
        </w:tc>
      </w:tr>
      <w:tr w:rsidR="00990F27" w:rsidRPr="00990F27" w14:paraId="391A75D7" w14:textId="2DA68707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B8F56EB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Hlavní město Praha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5062DDD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HA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09F74B0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6896EAC9" w14:textId="1A9AD30E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Rychnov nad Kněžnou</w:t>
            </w:r>
          </w:p>
        </w:tc>
        <w:tc>
          <w:tcPr>
            <w:tcW w:w="2268" w:type="dxa"/>
            <w:vAlign w:val="bottom"/>
          </w:tcPr>
          <w:p w14:paraId="00BA19A9" w14:textId="373EF0AC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RK</w:t>
            </w:r>
            <w:proofErr w:type="spellEnd"/>
          </w:p>
        </w:tc>
      </w:tr>
      <w:tr w:rsidR="00990F27" w:rsidRPr="00990F27" w14:paraId="30835495" w14:textId="04A3D0C7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7278AED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enešov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3098D6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N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9E7CD4C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1B8D110D" w14:textId="404C4B0B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rutnov</w:t>
            </w:r>
          </w:p>
        </w:tc>
        <w:tc>
          <w:tcPr>
            <w:tcW w:w="2268" w:type="dxa"/>
            <w:vAlign w:val="bottom"/>
          </w:tcPr>
          <w:p w14:paraId="0DD3E064" w14:textId="7687D3AC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U</w:t>
            </w:r>
          </w:p>
        </w:tc>
      </w:tr>
      <w:tr w:rsidR="00990F27" w:rsidRPr="00990F27" w14:paraId="5CA6C00E" w14:textId="53D05748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950A4A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eroun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5C89FC9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E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76D35CC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7AB15146" w14:textId="5CBBB074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hrudim</w:t>
            </w:r>
          </w:p>
        </w:tc>
        <w:tc>
          <w:tcPr>
            <w:tcW w:w="2268" w:type="dxa"/>
            <w:vAlign w:val="bottom"/>
          </w:tcPr>
          <w:p w14:paraId="7F87EEC0" w14:textId="39C9DFDF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R</w:t>
            </w:r>
            <w:proofErr w:type="spellEnd"/>
          </w:p>
        </w:tc>
      </w:tr>
      <w:tr w:rsidR="00990F27" w:rsidRPr="00990F27" w14:paraId="47385240" w14:textId="109E4F92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422B15B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ladno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1FAA27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D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95193A1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245F5A8C" w14:textId="23B59CEA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ardubice</w:t>
            </w:r>
          </w:p>
        </w:tc>
        <w:tc>
          <w:tcPr>
            <w:tcW w:w="2268" w:type="dxa"/>
            <w:vAlign w:val="bottom"/>
          </w:tcPr>
          <w:p w14:paraId="792183C6" w14:textId="636C54C1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U</w:t>
            </w:r>
            <w:proofErr w:type="spellEnd"/>
          </w:p>
        </w:tc>
      </w:tr>
      <w:tr w:rsidR="00990F27" w:rsidRPr="00990F27" w14:paraId="06942962" w14:textId="4DFC5D0F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6B84DF8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olín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794126F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O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65568F5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658AE655" w14:textId="19993A11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vitavy</w:t>
            </w:r>
          </w:p>
        </w:tc>
        <w:tc>
          <w:tcPr>
            <w:tcW w:w="2268" w:type="dxa"/>
            <w:vAlign w:val="bottom"/>
          </w:tcPr>
          <w:p w14:paraId="1CB33B93" w14:textId="7FC461FE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Y</w:t>
            </w:r>
            <w:proofErr w:type="spellEnd"/>
          </w:p>
        </w:tc>
      </w:tr>
      <w:tr w:rsidR="00990F27" w:rsidRPr="00990F27" w14:paraId="24E1D39D" w14:textId="2BF0410A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D044E38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utná Hora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939AE56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H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23D97F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3AFBE889" w14:textId="35A83D1F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Ústí nad Orlicí</w:t>
            </w:r>
          </w:p>
        </w:tc>
        <w:tc>
          <w:tcPr>
            <w:tcW w:w="2268" w:type="dxa"/>
            <w:vAlign w:val="bottom"/>
          </w:tcPr>
          <w:p w14:paraId="6D14A9AE" w14:textId="41F04E53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UO</w:t>
            </w:r>
            <w:proofErr w:type="spellEnd"/>
          </w:p>
        </w:tc>
      </w:tr>
      <w:tr w:rsidR="00990F27" w:rsidRPr="00990F27" w14:paraId="019ACDDA" w14:textId="3AF99BB9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67FF49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Mělník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5D82F48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ME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D9BCCCB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14D7CC52" w14:textId="5FFCBAEC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Havlíčkův Brod</w:t>
            </w:r>
          </w:p>
        </w:tc>
        <w:tc>
          <w:tcPr>
            <w:tcW w:w="2268" w:type="dxa"/>
            <w:vAlign w:val="bottom"/>
          </w:tcPr>
          <w:p w14:paraId="35C61D89" w14:textId="0A6F2B09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HB</w:t>
            </w:r>
          </w:p>
        </w:tc>
      </w:tr>
      <w:tr w:rsidR="00990F27" w:rsidRPr="00990F27" w14:paraId="73429FEC" w14:textId="65D2B57C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AD7DEDE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Mladá Boleslav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68DA6BE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MB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27821AA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5F893F3F" w14:textId="5D0C7883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ihlava</w:t>
            </w:r>
          </w:p>
        </w:tc>
        <w:tc>
          <w:tcPr>
            <w:tcW w:w="2268" w:type="dxa"/>
            <w:vAlign w:val="bottom"/>
          </w:tcPr>
          <w:p w14:paraId="2F4C2EA0" w14:textId="2179BC9A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I</w:t>
            </w:r>
          </w:p>
        </w:tc>
      </w:tr>
      <w:tr w:rsidR="00990F27" w:rsidRPr="00990F27" w14:paraId="64375253" w14:textId="564532AA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DFE219C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Nymburk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95C47B1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NB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9C89B78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37B591FA" w14:textId="15B05C10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elhřimov</w:t>
            </w:r>
          </w:p>
        </w:tc>
        <w:tc>
          <w:tcPr>
            <w:tcW w:w="2268" w:type="dxa"/>
            <w:vAlign w:val="bottom"/>
          </w:tcPr>
          <w:p w14:paraId="4BAE0514" w14:textId="69086EBD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E</w:t>
            </w:r>
            <w:proofErr w:type="spellEnd"/>
          </w:p>
        </w:tc>
      </w:tr>
      <w:tr w:rsidR="00990F27" w:rsidRPr="00990F27" w14:paraId="3D15E122" w14:textId="038D3BFB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95E3243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raha-východ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DBB14B2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Y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44D459D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5C42AE33" w14:textId="10011347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řebíč</w:t>
            </w:r>
          </w:p>
        </w:tc>
        <w:tc>
          <w:tcPr>
            <w:tcW w:w="2268" w:type="dxa"/>
            <w:vAlign w:val="bottom"/>
          </w:tcPr>
          <w:p w14:paraId="0521C634" w14:textId="2D0D02A8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R</w:t>
            </w:r>
          </w:p>
        </w:tc>
      </w:tr>
      <w:tr w:rsidR="00990F27" w:rsidRPr="00990F27" w14:paraId="546EFF3F" w14:textId="672BC1C4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B6AA18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raha-západ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4C49403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Z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2E2EB55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14B57B22" w14:textId="73746210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Žďár nad Sázavou</w:t>
            </w:r>
          </w:p>
        </w:tc>
        <w:tc>
          <w:tcPr>
            <w:tcW w:w="2268" w:type="dxa"/>
            <w:vAlign w:val="bottom"/>
          </w:tcPr>
          <w:p w14:paraId="114195A8" w14:textId="3890962F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ZR</w:t>
            </w:r>
            <w:proofErr w:type="spellEnd"/>
          </w:p>
        </w:tc>
      </w:tr>
      <w:tr w:rsidR="00990F27" w:rsidRPr="00990F27" w14:paraId="53629065" w14:textId="1DDE6A55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142EAA7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říbram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F30EF8B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B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4273A10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78A20FE0" w14:textId="666B0EE4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lansko</w:t>
            </w:r>
          </w:p>
        </w:tc>
        <w:tc>
          <w:tcPr>
            <w:tcW w:w="2268" w:type="dxa"/>
            <w:vAlign w:val="bottom"/>
          </w:tcPr>
          <w:p w14:paraId="7C47EBC6" w14:textId="4F227F57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K</w:t>
            </w:r>
            <w:proofErr w:type="spellEnd"/>
          </w:p>
        </w:tc>
      </w:tr>
      <w:tr w:rsidR="00990F27" w:rsidRPr="00990F27" w14:paraId="24F1EB0A" w14:textId="797C1F51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74A57EC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Rakovník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A1BBB6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RA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10D0C5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29CA6A27" w14:textId="5FEB4D9B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rno-město</w:t>
            </w:r>
          </w:p>
        </w:tc>
        <w:tc>
          <w:tcPr>
            <w:tcW w:w="2268" w:type="dxa"/>
            <w:vAlign w:val="bottom"/>
          </w:tcPr>
          <w:p w14:paraId="55571A3B" w14:textId="6191920E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M</w:t>
            </w:r>
            <w:proofErr w:type="spellEnd"/>
          </w:p>
        </w:tc>
      </w:tr>
      <w:tr w:rsidR="00990F27" w:rsidRPr="00990F27" w14:paraId="368068C4" w14:textId="289D09E4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FD29913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České Budějovice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D4761D0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B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7C1C60E9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2B912B66" w14:textId="4C9E9DE6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rno-venkov</w:t>
            </w:r>
          </w:p>
        </w:tc>
        <w:tc>
          <w:tcPr>
            <w:tcW w:w="2268" w:type="dxa"/>
            <w:vAlign w:val="bottom"/>
          </w:tcPr>
          <w:p w14:paraId="7B3AAB0A" w14:textId="3913B219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I</w:t>
            </w:r>
            <w:proofErr w:type="spellEnd"/>
          </w:p>
        </w:tc>
      </w:tr>
      <w:tr w:rsidR="00990F27" w:rsidRPr="00990F27" w14:paraId="305AD178" w14:textId="43A43F1A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73FF8F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Český Krumlov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C3E62A2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K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B1D13BD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0F159001" w14:textId="67BEBB1C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řeclav</w:t>
            </w:r>
          </w:p>
        </w:tc>
        <w:tc>
          <w:tcPr>
            <w:tcW w:w="2268" w:type="dxa"/>
            <w:vAlign w:val="bottom"/>
          </w:tcPr>
          <w:p w14:paraId="49423BBF" w14:textId="11D0FD8E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V</w:t>
            </w:r>
            <w:proofErr w:type="spellEnd"/>
          </w:p>
        </w:tc>
      </w:tr>
      <w:tr w:rsidR="00990F27" w:rsidRPr="00990F27" w14:paraId="2E95D097" w14:textId="199BE543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722C2BC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indřichův Hradec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B956D7A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H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1E85927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0CB7096B" w14:textId="458B0916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Hodonín</w:t>
            </w:r>
          </w:p>
        </w:tc>
        <w:tc>
          <w:tcPr>
            <w:tcW w:w="2268" w:type="dxa"/>
            <w:vAlign w:val="bottom"/>
          </w:tcPr>
          <w:p w14:paraId="64F10BAF" w14:textId="356965AA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HO</w:t>
            </w:r>
          </w:p>
        </w:tc>
      </w:tr>
      <w:tr w:rsidR="00990F27" w:rsidRPr="00990F27" w14:paraId="05A4EF49" w14:textId="276E0652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47000A7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ísek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7D5F1AB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I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13110EC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42F55048" w14:textId="49B0DD92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Vyškov</w:t>
            </w:r>
          </w:p>
        </w:tc>
        <w:tc>
          <w:tcPr>
            <w:tcW w:w="2268" w:type="dxa"/>
            <w:vAlign w:val="bottom"/>
          </w:tcPr>
          <w:p w14:paraId="5815A17D" w14:textId="6512F818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VY</w:t>
            </w:r>
          </w:p>
        </w:tc>
      </w:tr>
      <w:tr w:rsidR="00990F27" w:rsidRPr="00990F27" w14:paraId="12658E55" w14:textId="23C49580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37C85E8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rachatice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B29EC92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T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65B26CE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47A80EBD" w14:textId="7262E0E8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Znojmo</w:t>
            </w:r>
          </w:p>
        </w:tc>
        <w:tc>
          <w:tcPr>
            <w:tcW w:w="2268" w:type="dxa"/>
            <w:vAlign w:val="bottom"/>
          </w:tcPr>
          <w:p w14:paraId="154A4E31" w14:textId="30A3CA52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ZN</w:t>
            </w:r>
          </w:p>
        </w:tc>
      </w:tr>
      <w:tr w:rsidR="00990F27" w:rsidRPr="00990F27" w14:paraId="06C96577" w14:textId="169567BC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D121EEE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trakonice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B397850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T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C645095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7CB956C2" w14:textId="01EC96DD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eseník</w:t>
            </w:r>
          </w:p>
        </w:tc>
        <w:tc>
          <w:tcPr>
            <w:tcW w:w="2268" w:type="dxa"/>
            <w:vAlign w:val="bottom"/>
          </w:tcPr>
          <w:p w14:paraId="6D424AE8" w14:textId="012041BB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E</w:t>
            </w:r>
          </w:p>
        </w:tc>
      </w:tr>
      <w:tr w:rsidR="00990F27" w:rsidRPr="00990F27" w14:paraId="739664A3" w14:textId="4D865309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74635E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ábor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B8E0D05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A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0DFDC7C8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352C71A3" w14:textId="5F745C17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Olomouc</w:t>
            </w:r>
          </w:p>
        </w:tc>
        <w:tc>
          <w:tcPr>
            <w:tcW w:w="2268" w:type="dxa"/>
            <w:vAlign w:val="bottom"/>
          </w:tcPr>
          <w:p w14:paraId="051058B4" w14:textId="0F348717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OC</w:t>
            </w:r>
            <w:proofErr w:type="spellEnd"/>
          </w:p>
        </w:tc>
      </w:tr>
      <w:tr w:rsidR="00990F27" w:rsidRPr="00990F27" w14:paraId="20B9095D" w14:textId="6D2F3C71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B9FA9AA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Domažlice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73CC0B0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DO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38B1F64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482EB901" w14:textId="5BE60CEF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rostějov</w:t>
            </w:r>
          </w:p>
        </w:tc>
        <w:tc>
          <w:tcPr>
            <w:tcW w:w="2268" w:type="dxa"/>
            <w:vAlign w:val="bottom"/>
          </w:tcPr>
          <w:p w14:paraId="437C423D" w14:textId="2F49AFAE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V</w:t>
            </w:r>
            <w:proofErr w:type="spellEnd"/>
          </w:p>
        </w:tc>
      </w:tr>
      <w:tr w:rsidR="00990F27" w:rsidRPr="00990F27" w14:paraId="5DF3BEBC" w14:textId="38E568E6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5A8FE10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latovy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F279E60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T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382CA45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53F60C5B" w14:textId="2B400EC1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řerov</w:t>
            </w:r>
          </w:p>
        </w:tc>
        <w:tc>
          <w:tcPr>
            <w:tcW w:w="2268" w:type="dxa"/>
            <w:vAlign w:val="bottom"/>
          </w:tcPr>
          <w:p w14:paraId="2144DFDE" w14:textId="2A331F4B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R</w:t>
            </w:r>
          </w:p>
        </w:tc>
      </w:tr>
      <w:tr w:rsidR="00990F27" w:rsidRPr="00990F27" w14:paraId="73A6F6E6" w14:textId="06444AF4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AE927DB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lzeň-město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DAAFC8A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M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A18C54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04FC29CB" w14:textId="5B968FD5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Šumperk</w:t>
            </w:r>
          </w:p>
        </w:tc>
        <w:tc>
          <w:tcPr>
            <w:tcW w:w="2268" w:type="dxa"/>
            <w:vAlign w:val="bottom"/>
          </w:tcPr>
          <w:p w14:paraId="58DBF83B" w14:textId="6136C41F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U</w:t>
            </w:r>
            <w:proofErr w:type="spellEnd"/>
          </w:p>
        </w:tc>
      </w:tr>
      <w:tr w:rsidR="00990F27" w:rsidRPr="00990F27" w14:paraId="42A25888" w14:textId="0D0EB846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75ABB4E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lzeň-jih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ED092F4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J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0E281D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08C01533" w14:textId="63543783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roměříž</w:t>
            </w:r>
          </w:p>
        </w:tc>
        <w:tc>
          <w:tcPr>
            <w:tcW w:w="2268" w:type="dxa"/>
            <w:vAlign w:val="bottom"/>
          </w:tcPr>
          <w:p w14:paraId="4BF9E8BE" w14:textId="5CFE0962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M</w:t>
            </w:r>
          </w:p>
        </w:tc>
      </w:tr>
      <w:tr w:rsidR="00990F27" w:rsidRPr="00990F27" w14:paraId="0589BE60" w14:textId="18BAE49F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92B3497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lzeň-sever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98D873B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PS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4F39E9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54E17071" w14:textId="7C9B17F9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Uherské Hradiště</w:t>
            </w:r>
          </w:p>
        </w:tc>
        <w:tc>
          <w:tcPr>
            <w:tcW w:w="2268" w:type="dxa"/>
            <w:vAlign w:val="bottom"/>
          </w:tcPr>
          <w:p w14:paraId="67A3803B" w14:textId="427F552D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UH</w:t>
            </w:r>
          </w:p>
        </w:tc>
      </w:tr>
      <w:tr w:rsidR="00990F27" w:rsidRPr="00990F27" w14:paraId="5EFF5EA5" w14:textId="29F36BED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059177C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Rokycany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4E6A2C6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RO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B200075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7A802EFF" w14:textId="71191AA4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Vsetín</w:t>
            </w:r>
          </w:p>
        </w:tc>
        <w:tc>
          <w:tcPr>
            <w:tcW w:w="2268" w:type="dxa"/>
            <w:vAlign w:val="bottom"/>
          </w:tcPr>
          <w:p w14:paraId="2297ECEB" w14:textId="7EA7A692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VS</w:t>
            </w:r>
          </w:p>
        </w:tc>
      </w:tr>
      <w:tr w:rsidR="00990F27" w:rsidRPr="00990F27" w14:paraId="2DE24F68" w14:textId="00AE2402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5DEBC2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achov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CE5FB30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C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8EE60BE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33A802AC" w14:textId="45BE8483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Zlín</w:t>
            </w:r>
          </w:p>
        </w:tc>
        <w:tc>
          <w:tcPr>
            <w:tcW w:w="2268" w:type="dxa"/>
            <w:vAlign w:val="bottom"/>
          </w:tcPr>
          <w:p w14:paraId="4F7B3ED3" w14:textId="3D122D5B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ZL</w:t>
            </w:r>
          </w:p>
        </w:tc>
      </w:tr>
      <w:tr w:rsidR="00990F27" w:rsidRPr="00990F27" w14:paraId="77B5302A" w14:textId="7D62CAF4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E0D22FE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heb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9045ECA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H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C772DAB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5210FD1B" w14:textId="2C0239FB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runtál</w:t>
            </w:r>
          </w:p>
        </w:tc>
        <w:tc>
          <w:tcPr>
            <w:tcW w:w="2268" w:type="dxa"/>
            <w:vAlign w:val="bottom"/>
          </w:tcPr>
          <w:p w14:paraId="70CAE86C" w14:textId="3A19A5C0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BR</w:t>
            </w:r>
          </w:p>
        </w:tc>
      </w:tr>
      <w:tr w:rsidR="00990F27" w:rsidRPr="00990F27" w14:paraId="6605F4AE" w14:textId="04F87A57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D05B1B7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arlovy Vary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E7FC06D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V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B6DA52D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4B7A08F0" w14:textId="331FF102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Frýdek-Místek</w:t>
            </w:r>
          </w:p>
        </w:tc>
        <w:tc>
          <w:tcPr>
            <w:tcW w:w="2268" w:type="dxa"/>
            <w:vAlign w:val="bottom"/>
          </w:tcPr>
          <w:p w14:paraId="23B5B4E8" w14:textId="07353E63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FM</w:t>
            </w:r>
          </w:p>
        </w:tc>
      </w:tr>
      <w:tr w:rsidR="00990F27" w:rsidRPr="00990F27" w14:paraId="778856FA" w14:textId="20A71596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D88A44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okolov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E143028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O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5E82BDD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44F3E91E" w14:textId="6866AC2D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arviná</w:t>
            </w:r>
          </w:p>
        </w:tc>
        <w:tc>
          <w:tcPr>
            <w:tcW w:w="2268" w:type="dxa"/>
            <w:vAlign w:val="bottom"/>
          </w:tcPr>
          <w:p w14:paraId="5C4304A1" w14:textId="5E135D35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KI</w:t>
            </w:r>
            <w:proofErr w:type="spellEnd"/>
          </w:p>
        </w:tc>
      </w:tr>
      <w:tr w:rsidR="00990F27" w:rsidRPr="00990F27" w14:paraId="41D1D4DE" w14:textId="27EBAAF3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47DBCF7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Děčín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6C72B38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DC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EAE8C03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1709E6F3" w14:textId="76E79E3D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Nový Jičín</w:t>
            </w:r>
          </w:p>
        </w:tc>
        <w:tc>
          <w:tcPr>
            <w:tcW w:w="2268" w:type="dxa"/>
            <w:vAlign w:val="bottom"/>
          </w:tcPr>
          <w:p w14:paraId="71EDB45E" w14:textId="34DE75E9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NJ</w:t>
            </w:r>
          </w:p>
        </w:tc>
      </w:tr>
      <w:tr w:rsidR="00990F27" w:rsidRPr="00990F27" w14:paraId="27B97F03" w14:textId="555E458F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9E0141A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homutov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46FFFEA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V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F78D25B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1C9F5798" w14:textId="793E20AF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Opava</w:t>
            </w:r>
          </w:p>
        </w:tc>
        <w:tc>
          <w:tcPr>
            <w:tcW w:w="2268" w:type="dxa"/>
            <w:vAlign w:val="bottom"/>
          </w:tcPr>
          <w:p w14:paraId="27F01120" w14:textId="5460C44D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OP</w:t>
            </w:r>
          </w:p>
        </w:tc>
      </w:tr>
      <w:tr w:rsidR="00990F27" w:rsidRPr="00990F27" w14:paraId="1C7380B1" w14:textId="1F579BB6" w:rsidTr="00864C46">
        <w:trPr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24A691D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Litoměřice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BAF3AE7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LT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DBD81F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2268" w:type="dxa"/>
            <w:vAlign w:val="bottom"/>
          </w:tcPr>
          <w:p w14:paraId="7EFD5182" w14:textId="392AE5C5" w:rsidR="00990F27" w:rsidRPr="00990F27" w:rsidRDefault="00990F27" w:rsidP="00990F2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Ostrava-město</w:t>
            </w:r>
          </w:p>
        </w:tc>
        <w:tc>
          <w:tcPr>
            <w:tcW w:w="2268" w:type="dxa"/>
            <w:vAlign w:val="bottom"/>
          </w:tcPr>
          <w:p w14:paraId="572CD180" w14:textId="2F9A8E92" w:rsidR="00990F27" w:rsidRPr="00990F27" w:rsidRDefault="00990F27" w:rsidP="00864C4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OV</w:t>
            </w:r>
          </w:p>
        </w:tc>
      </w:tr>
      <w:tr w:rsidR="00990F27" w:rsidRPr="00990F27" w14:paraId="3BE293DB" w14:textId="2A2EF06A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61CD8CD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Louny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BB5E36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LN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65C9E1A1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3E4AB38B" w14:textId="0CE1D680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E4F0881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Most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90635C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MO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4EEEAD63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77450630" w14:textId="357E9458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2D6AC91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eplice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0A7250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TP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40DC497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3B074971" w14:textId="2F3BBFC8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E0B4E8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Ústí nad Labem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2D185D1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UL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23916DA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0C97A8D5" w14:textId="032E6FB5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1993578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Česká Lípa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DA4F6AB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CL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2780234F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231D93DE" w14:textId="79D75C26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34BB63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ablonec nad Nisou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F058DCB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N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55F71577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16F0DE1E" w14:textId="02FF5338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0BE6D70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Liberec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4792798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LI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8284EC8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678170C2" w14:textId="5D63146A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85EDF4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emily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A06874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SM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D131B79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53BD74D3" w14:textId="2111B931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BCFAFF2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Hradec Králové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99DBF38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HK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3FFA442C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0C11A17C" w14:textId="7F162EBD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637A64F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ičín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FF3EE81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JC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</w:tcPr>
          <w:p w14:paraId="110BF1F0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  <w:tr w:rsidR="00990F27" w:rsidRPr="00990F27" w14:paraId="7DBC9A65" w14:textId="124D3F9C" w:rsidTr="00864C46">
        <w:trPr>
          <w:gridAfter w:val="2"/>
          <w:wAfter w:w="5584" w:type="dxa"/>
          <w:trHeight w:val="288"/>
        </w:trPr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B6CC4A0" w14:textId="77777777" w:rsidR="00990F27" w:rsidRPr="00990F27" w:rsidRDefault="00990F27" w:rsidP="00990F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Náchod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6BFF8E8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990F27">
              <w:rPr>
                <w:rFonts w:ascii="Calibri" w:eastAsia="Times New Roman" w:hAnsi="Calibri" w:cs="Calibri"/>
                <w:color w:val="000000"/>
                <w:lang w:eastAsia="cs-CZ"/>
              </w:rPr>
              <w:t>NA</w:t>
            </w:r>
          </w:p>
        </w:tc>
        <w:tc>
          <w:tcPr>
            <w:tcW w:w="567" w:type="dxa"/>
            <w:tcBorders>
              <w:top w:val="nil"/>
            </w:tcBorders>
          </w:tcPr>
          <w:p w14:paraId="388DF8B9" w14:textId="77777777" w:rsidR="00990F27" w:rsidRPr="00990F27" w:rsidRDefault="00990F27" w:rsidP="00990F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</w:tr>
    </w:tbl>
    <w:p w14:paraId="5E4436F3" w14:textId="77777777" w:rsidR="00990F27" w:rsidRPr="00990F27" w:rsidRDefault="00990F27" w:rsidP="00990F27"/>
    <w:sectPr w:rsidR="00990F27" w:rsidRPr="00990F27" w:rsidSect="00990F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jKxtDC0MDW3NDBX0lEKTi0uzszPAykwrAUAZZhh9SwAAAA="/>
  </w:docVars>
  <w:rsids>
    <w:rsidRoot w:val="00391417"/>
    <w:rsid w:val="00057F5D"/>
    <w:rsid w:val="000D3E95"/>
    <w:rsid w:val="000E73C7"/>
    <w:rsid w:val="001E3D0A"/>
    <w:rsid w:val="00266C41"/>
    <w:rsid w:val="002D7214"/>
    <w:rsid w:val="00330A93"/>
    <w:rsid w:val="003403E3"/>
    <w:rsid w:val="00391417"/>
    <w:rsid w:val="00502029"/>
    <w:rsid w:val="005230F7"/>
    <w:rsid w:val="0059248F"/>
    <w:rsid w:val="005E154D"/>
    <w:rsid w:val="00611AA8"/>
    <w:rsid w:val="0063719B"/>
    <w:rsid w:val="006438C4"/>
    <w:rsid w:val="006551E9"/>
    <w:rsid w:val="0066119D"/>
    <w:rsid w:val="006A08E2"/>
    <w:rsid w:val="007E3973"/>
    <w:rsid w:val="00864C46"/>
    <w:rsid w:val="00905B93"/>
    <w:rsid w:val="009356E6"/>
    <w:rsid w:val="00990F27"/>
    <w:rsid w:val="00995D5A"/>
    <w:rsid w:val="00AE204E"/>
    <w:rsid w:val="00B23F71"/>
    <w:rsid w:val="00B54455"/>
    <w:rsid w:val="00B6188E"/>
    <w:rsid w:val="00B86073"/>
    <w:rsid w:val="00BB00AE"/>
    <w:rsid w:val="00BB3DA0"/>
    <w:rsid w:val="00BE38CC"/>
    <w:rsid w:val="00D42D10"/>
    <w:rsid w:val="00FA3EF0"/>
    <w:rsid w:val="00FC70E6"/>
    <w:rsid w:val="00FE0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FE11F"/>
  <w15:chartTrackingRefBased/>
  <w15:docId w15:val="{0C6B17C2-B32E-4018-B70B-E2E702A70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914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39141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914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3914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391417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91417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FA3E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0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deleroze.vumop.cz/cgi-bin/mapserv.fcgi?MAP=/mapfiles/wms/maps/wms_cp_992_R2022_SEO_005.ma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modeleroze.vumop.cz/cgi-bin/mapserv.fcgi?MAP=/mapfiles/wms/maps/wms_cp_992_R2022_SEO_004.ma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odeleroze.vumop.cz/cgi-bin/mapserv.fcgi?MAP=/mapfiles/wms/maps/wms_cp_992_R2022_SEO_01.ma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modeleroze.vumop.cz/cgi-bin/mapserv.fcgi?MAP=/mapfiles/wms/maps/wms_cp_17174_R2015.map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owncloud.cesnet.cz/index.php/s/9MTnCVawPJGXrj1" TargetMode="External"/><Relationship Id="rId9" Type="http://schemas.openxmlformats.org/officeDocument/2006/relationships/hyperlink" Target="https://modeleroze.vumop.cz/cgi-bin/mapserv.fcgi?MAP=/mapfiles/wms/maps/wms_cp_992_R2022_SEO_0045.map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4</Pages>
  <Words>658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Kapička</dc:creator>
  <cp:keywords/>
  <dc:description/>
  <cp:lastModifiedBy>Ivan Novotný</cp:lastModifiedBy>
  <cp:revision>8</cp:revision>
  <dcterms:created xsi:type="dcterms:W3CDTF">2023-02-15T06:26:00Z</dcterms:created>
  <dcterms:modified xsi:type="dcterms:W3CDTF">2023-02-15T12:36:00Z</dcterms:modified>
</cp:coreProperties>
</file>